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FirstParagraph"/>
      </w:pPr>
      <w:bookmarkStart w:id="21" w:name="fig:001"/>
      <w:r>
        <w:t xml:space="preserve">Figure 1: подготовка к работе</w:t>
      </w:r>
      <w:bookmarkEnd w:id="21"/>
    </w:p>
    <w:bookmarkEnd w:id="22"/>
    <w:bookmarkStart w:id="29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FirstParagraph"/>
      </w:pPr>
      <w:bookmarkStart w:id="23" w:name="fig:002"/>
      <w:r>
        <w:t xml:space="preserve">Figure 2: программа simpleid</w:t>
      </w:r>
      <w:bookmarkEnd w:id="23"/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FirstParagraph"/>
      </w:pPr>
      <w:bookmarkStart w:id="24" w:name="fig:003"/>
      <w:r>
        <w:t xml:space="preserve">Figure 3: результат программы simpleid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FirstParagraph"/>
      </w:pPr>
      <w:bookmarkStart w:id="25" w:name="fig:004"/>
      <w:r>
        <w:t xml:space="preserve">Figure 4: программа simpleid2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FirstParagraph"/>
      </w:pPr>
      <w:bookmarkStart w:id="26" w:name="fig:005"/>
      <w:r>
        <w:t xml:space="preserve">Figure 5: результат программы simpleid2</w:t>
      </w:r>
      <w:bookmarkEnd w:id="26"/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FirstParagraph"/>
      </w:pPr>
      <w:bookmarkStart w:id="27" w:name="fig:006"/>
      <w:r>
        <w:t xml:space="preserve">Figure 6: программа readfile</w:t>
      </w:r>
      <w:bookmarkEnd w:id="27"/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FirstParagraph"/>
      </w:pPr>
      <w:bookmarkStart w:id="28" w:name="fig:007"/>
      <w:r>
        <w:t xml:space="preserve">Figure 7: результат программы readfile</w:t>
      </w:r>
      <w:bookmarkEnd w:id="28"/>
    </w:p>
    <w:bookmarkEnd w:id="29"/>
    <w:bookmarkStart w:id="31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FirstParagraph"/>
      </w:pPr>
      <w:bookmarkStart w:id="30" w:name="fig:008"/>
      <w:r>
        <w:t xml:space="preserve">Figure 8: исследование Sticky-бита</w:t>
      </w:r>
      <w:bookmarkEnd w:id="30"/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34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35">
        <w:r>
          <w:rPr>
            <w:rStyle w:val="Hyperlink"/>
          </w:rPr>
          <w:t xml:space="preserve">chattr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en.wikipedia.org/wiki/Chattr" TargetMode="External" /><Relationship Type="http://schemas.openxmlformats.org/officeDocument/2006/relationships/hyperlink" Id="rId34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n.wikipedia.org/wiki/Chattr" TargetMode="External" /><Relationship Type="http://schemas.openxmlformats.org/officeDocument/2006/relationships/hyperlink" Id="rId34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авел Межинский</dc:creator>
  <dc:language>ru-RU</dc:language>
  <cp:keywords/>
  <dcterms:created xsi:type="dcterms:W3CDTF">2025-02-08T11:55:50Z</dcterms:created>
  <dcterms:modified xsi:type="dcterms:W3CDTF">2025-02-08T11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